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0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CommentTok"/>
        </w:rPr>
        <w:t xml:space="preserve"># area.substitution.mat &lt;- area.substitution.mat.BET.movemodel.ALL # for OBJ</w:t>
      </w:r>
      <w:r>
        <w:br/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ve NOA fisheries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ive DEL fisheries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1</dc:title>
  <dc:creator>Haikun Xu</dc:creator>
  <cp:keywords/>
  <dcterms:created xsi:type="dcterms:W3CDTF">2022-06-10T20:19:48Z</dcterms:created>
  <dcterms:modified xsi:type="dcterms:W3CDTF">2022-06-10T20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